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uxembourg</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uxembourg received a score of 88.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uxembourg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uxembourg received a score of</w:t>
      </w:r>
      <w:r>
        <w:t xml:space="preserve"> </w:t>
      </w:r>
      <w:r>
        <w:rPr>
          <w:b/>
          <w:bCs/>
        </w:rPr>
        <w:t xml:space="preserve">93.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uxembourg received a score of 81.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uxembourg received a score of 7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uxembourg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uxembourg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uxembourg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uxembourg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uxembourg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uxembourg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uxembourg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uxembourg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uxembourg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uxembourg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uxembourg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uxembourg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uxembourg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35:28Z</dcterms:created>
  <dcterms:modified xsi:type="dcterms:W3CDTF">2024-11-12T00: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uxembourg Country Report</vt:lpwstr>
  </property>
  <property fmtid="{D5CDD505-2E9C-101B-9397-08002B2CF9AE}" pid="10" name="toc-title">
    <vt:lpwstr>Table of contents</vt:lpwstr>
  </property>
</Properties>
</file>